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0D626E" w14:textId="0662CBFB" w:rsidR="005E4E9F" w:rsidRDefault="006E4EFC">
      <w:pPr>
        <w:pStyle w:val="Title"/>
      </w:pPr>
      <w:proofErr w:type="spellStart"/>
      <w:r>
        <w:t>Midter</w:t>
      </w:r>
      <w:r w:rsidR="00B67AD5">
        <w:t>ba</w:t>
      </w:r>
      <w:bookmarkStart w:id="0" w:name="_GoBack"/>
      <w:bookmarkEnd w:id="0"/>
      <w:r>
        <w:t>m</w:t>
      </w:r>
      <w:proofErr w:type="spellEnd"/>
      <w:r>
        <w:t xml:space="preserve"> I</w:t>
      </w:r>
    </w:p>
    <w:p w14:paraId="3C85E6F5" w14:textId="77777777" w:rsidR="005E4E9F" w:rsidRDefault="006E4EFC">
      <w:pPr>
        <w:pStyle w:val="Author"/>
      </w:pPr>
      <w:r>
        <w:t>Fall 2018</w:t>
      </w:r>
    </w:p>
    <w:p w14:paraId="77FA2C67" w14:textId="77777777" w:rsidR="005E4E9F" w:rsidRDefault="006E4EFC">
      <w:pPr>
        <w:pStyle w:val="Date"/>
      </w:pPr>
      <w:r>
        <w:t>Due: Wednesday, October 17</w:t>
      </w:r>
    </w:p>
    <w:p w14:paraId="53865EBB" w14:textId="77777777" w:rsidR="005E4E9F" w:rsidRDefault="006E4EFC">
      <w:pPr>
        <w:pStyle w:val="Heading2"/>
      </w:pPr>
      <w:bookmarkStart w:id="1" w:name="i.-summary-of-all-the-variables-in-the-t"/>
      <w:r>
        <w:t>I. Summary of all the variables in the tibble</w:t>
      </w:r>
      <w:bookmarkEnd w:id="1"/>
    </w:p>
    <w:p w14:paraId="64ED1AC0" w14:textId="77777777" w:rsidR="005E4E9F" w:rsidRDefault="006E4EFC">
      <w:pPr>
        <w:pStyle w:val="SourceCode"/>
      </w:pPr>
      <w:r>
        <w:rPr>
          <w:rStyle w:val="VerbatimChar"/>
        </w:rPr>
        <w:t xml:space="preserve">##     pclass    survived      name               sex           age         </w:t>
      </w:r>
      <w:r>
        <w:br/>
      </w:r>
      <w:r>
        <w:rPr>
          <w:rStyle w:val="VerbatimChar"/>
        </w:rPr>
        <w:t xml:space="preserve">##  First :323   No :809   Length:1309        female:466   Min.   : 0.1667  </w:t>
      </w:r>
      <w:r>
        <w:br/>
      </w:r>
      <w:r>
        <w:rPr>
          <w:rStyle w:val="VerbatimChar"/>
        </w:rPr>
        <w:t xml:space="preserve">##  Second:277   Yes:500   Class :character   male  :843   1st Qu.:21.0000  </w:t>
      </w:r>
      <w:r>
        <w:br/>
      </w:r>
      <w:r>
        <w:rPr>
          <w:rStyle w:val="VerbatimChar"/>
        </w:rPr>
        <w:t xml:space="preserve">##  Third :709             Mode  :character                Median :28.0000  </w:t>
      </w:r>
      <w:r>
        <w:br/>
      </w:r>
      <w:r>
        <w:rPr>
          <w:rStyle w:val="VerbatimChar"/>
        </w:rPr>
        <w:t xml:space="preserve">##                                                         Mean   :29.8811  </w:t>
      </w:r>
      <w:r>
        <w:br/>
      </w:r>
      <w:r>
        <w:rPr>
          <w:rStyle w:val="VerbatimChar"/>
        </w:rPr>
        <w:t xml:space="preserve">##                                                         3rd Qu.:39.0000  </w:t>
      </w:r>
      <w:r>
        <w:br/>
      </w:r>
      <w:r>
        <w:rPr>
          <w:rStyle w:val="VerbatimChar"/>
        </w:rPr>
        <w:t xml:space="preserve">##                                                         Max.   :80.0000  </w:t>
      </w:r>
      <w:r>
        <w:br/>
      </w:r>
      <w:r>
        <w:rPr>
          <w:rStyle w:val="VerbatimChar"/>
        </w:rPr>
        <w:t xml:space="preserve">##                                                         NA's   :263      </w:t>
      </w:r>
      <w:r>
        <w:br/>
      </w:r>
      <w:r>
        <w:rPr>
          <w:rStyle w:val="VerbatimChar"/>
        </w:rPr>
        <w:t xml:space="preserve">##      sibsp            parch          ticket               fare        </w:t>
      </w:r>
      <w:r>
        <w:br/>
      </w:r>
      <w:r>
        <w:rPr>
          <w:rStyle w:val="VerbatimChar"/>
        </w:rPr>
        <w:t xml:space="preserve">##  Min.   :0.0000   Min.   :0.000   Length:1309        Min.   :  0.000  </w:t>
      </w:r>
      <w:r>
        <w:br/>
      </w:r>
      <w:r>
        <w:rPr>
          <w:rStyle w:val="VerbatimChar"/>
        </w:rPr>
        <w:t xml:space="preserve">##  1st Qu.:0.0000   1st Qu.:0.000   Class :character   1st Qu.:  7.896  </w:t>
      </w:r>
      <w:r>
        <w:br/>
      </w:r>
      <w:r>
        <w:rPr>
          <w:rStyle w:val="VerbatimChar"/>
        </w:rPr>
        <w:t xml:space="preserve">##  Median :0.0000   Median :0.000   Mode  :character   Median : 14.454  </w:t>
      </w:r>
      <w:r>
        <w:br/>
      </w:r>
      <w:r>
        <w:rPr>
          <w:rStyle w:val="VerbatimChar"/>
        </w:rPr>
        <w:t xml:space="preserve">##  Mean   :0.4989   Mean   :0.385                      Mean   : 33.295  </w:t>
      </w:r>
      <w:r>
        <w:br/>
      </w:r>
      <w:r>
        <w:rPr>
          <w:rStyle w:val="VerbatimChar"/>
        </w:rPr>
        <w:t xml:space="preserve">##  3rd Qu.:1.0000   3rd Qu.:0.000                      3rd Qu.: 31.275  </w:t>
      </w:r>
      <w:r>
        <w:br/>
      </w:r>
      <w:r>
        <w:rPr>
          <w:rStyle w:val="VerbatimChar"/>
        </w:rPr>
        <w:t xml:space="preserve">##  Max.   :8.0000   Max.   :9.000                      Max.   :512.329  </w:t>
      </w:r>
      <w:r>
        <w:br/>
      </w:r>
      <w:r>
        <w:rPr>
          <w:rStyle w:val="VerbatimChar"/>
        </w:rPr>
        <w:t xml:space="preserve">##                                                      NA's   :1        </w:t>
      </w:r>
      <w:r>
        <w:br/>
      </w:r>
      <w:r>
        <w:rPr>
          <w:rStyle w:val="VerbatimChar"/>
        </w:rPr>
        <w:t xml:space="preserve">##     cabin           embarked       boat                body      </w:t>
      </w:r>
      <w:r>
        <w:br/>
      </w:r>
      <w:r>
        <w:rPr>
          <w:rStyle w:val="VerbatimChar"/>
        </w:rPr>
        <w:t xml:space="preserve">##  Length:1309        C   :270   Length:1309        Min.   :  1.0  </w:t>
      </w:r>
      <w:r>
        <w:br/>
      </w:r>
      <w:r>
        <w:rPr>
          <w:rStyle w:val="VerbatimChar"/>
        </w:rPr>
        <w:t xml:space="preserve">##  Class :character   Q   :123   Class :character   1st Qu.: 72.0  </w:t>
      </w:r>
      <w:r>
        <w:br/>
      </w:r>
      <w:r>
        <w:rPr>
          <w:rStyle w:val="VerbatimChar"/>
        </w:rPr>
        <w:t xml:space="preserve">##  Mode  :character   S   :914   Mode  :character   Median :155.0  </w:t>
      </w:r>
      <w:r>
        <w:br/>
      </w:r>
      <w:r>
        <w:rPr>
          <w:rStyle w:val="VerbatimChar"/>
        </w:rPr>
        <w:t xml:space="preserve">##                     NA's:  2                      Mean   :160.8  </w:t>
      </w:r>
      <w:r>
        <w:br/>
      </w:r>
      <w:r>
        <w:rPr>
          <w:rStyle w:val="VerbatimChar"/>
        </w:rPr>
        <w:t xml:space="preserve">##                                                   3rd Qu.:256.0  </w:t>
      </w:r>
      <w:r>
        <w:br/>
      </w:r>
      <w:r>
        <w:rPr>
          <w:rStyle w:val="VerbatimChar"/>
        </w:rPr>
        <w:t xml:space="preserve">##                                                   Max.   :328.0  </w:t>
      </w:r>
      <w:r>
        <w:br/>
      </w:r>
      <w:r>
        <w:rPr>
          <w:rStyle w:val="VerbatimChar"/>
        </w:rPr>
        <w:t xml:space="preserve">##                                                   NA's   :1188   </w:t>
      </w:r>
      <w:r>
        <w:br/>
      </w:r>
      <w:r>
        <w:rPr>
          <w:rStyle w:val="VerbatimChar"/>
        </w:rPr>
        <w:t xml:space="preserve">##   home.dest        </w:t>
      </w:r>
      <w:r>
        <w:br/>
      </w:r>
      <w:r>
        <w:rPr>
          <w:rStyle w:val="VerbatimChar"/>
        </w:rPr>
        <w:t xml:space="preserve">##  Length:1309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77282A63" w14:textId="77777777" w:rsidR="005E4E9F" w:rsidRDefault="006E4EFC">
      <w:pPr>
        <w:pStyle w:val="Compact"/>
        <w:numPr>
          <w:ilvl w:val="0"/>
          <w:numId w:val="3"/>
        </w:numPr>
      </w:pPr>
      <w:r>
        <w:t>Define each of the following types of variables and give an example from the Titanic tibble:</w:t>
      </w:r>
    </w:p>
    <w:p w14:paraId="5AEF14B8" w14:textId="77777777" w:rsidR="005E4E9F" w:rsidRDefault="006E4EFC">
      <w:pPr>
        <w:pStyle w:val="Compact"/>
        <w:numPr>
          <w:ilvl w:val="1"/>
          <w:numId w:val="4"/>
        </w:numPr>
      </w:pPr>
      <w:r>
        <w:t>Categorical nominal</w:t>
      </w:r>
    </w:p>
    <w:p w14:paraId="20FAC152" w14:textId="77777777" w:rsidR="005E4E9F" w:rsidRDefault="006E4EFC">
      <w:pPr>
        <w:pStyle w:val="Compact"/>
        <w:numPr>
          <w:ilvl w:val="1"/>
          <w:numId w:val="4"/>
        </w:numPr>
      </w:pPr>
      <w:r>
        <w:t>Categorical ordinal</w:t>
      </w:r>
    </w:p>
    <w:p w14:paraId="4ED71E89" w14:textId="77777777" w:rsidR="005E4E9F" w:rsidRDefault="006E4EFC">
      <w:pPr>
        <w:pStyle w:val="Compact"/>
        <w:numPr>
          <w:ilvl w:val="1"/>
          <w:numId w:val="4"/>
        </w:numPr>
      </w:pPr>
      <w:r>
        <w:t>Numerical</w:t>
      </w:r>
      <w:r>
        <w:br/>
      </w:r>
    </w:p>
    <w:p w14:paraId="2DBB4D01" w14:textId="77777777" w:rsidR="005E4E9F" w:rsidRDefault="006E4EFC">
      <w:pPr>
        <w:pStyle w:val="Compact"/>
        <w:numPr>
          <w:ilvl w:val="0"/>
          <w:numId w:val="3"/>
        </w:numPr>
      </w:pPr>
      <w:r>
        <w:lastRenderedPageBreak/>
        <w:t>Explain some of the challenges that exist with missing observations.</w:t>
      </w:r>
    </w:p>
    <w:p w14:paraId="0585F409" w14:textId="77777777" w:rsidR="005E4E9F" w:rsidRDefault="006E4EFC">
      <w:pPr>
        <w:pStyle w:val="Heading2"/>
      </w:pPr>
      <w:bookmarkStart w:id="2" w:name="ii.-covariation-among-passenger-class-su"/>
      <w:r>
        <w:t>II. Covariation among passenger class, survival, and gender</w:t>
      </w:r>
      <w:bookmarkEnd w:id="2"/>
    </w:p>
    <w:p w14:paraId="7EEFBA7C" w14:textId="77777777" w:rsidR="005E4E9F" w:rsidRDefault="006E4EFC">
      <w:pPr>
        <w:pStyle w:val="FirstParagraph"/>
      </w:pPr>
      <w:r>
        <w:rPr>
          <w:noProof/>
        </w:rPr>
        <w:drawing>
          <wp:inline distT="0" distB="0" distL="0" distR="0" wp14:anchorId="551B5E8E" wp14:editId="16075B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covariation%20with%20coun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2103F" w14:textId="77777777" w:rsidR="005E4E9F" w:rsidRDefault="006E4EFC">
      <w:pPr>
        <w:pStyle w:val="BodyText"/>
      </w:pPr>
      <w:r>
        <w:rPr>
          <w:noProof/>
        </w:rPr>
        <w:drawing>
          <wp:inline distT="0" distB="0" distL="0" distR="0" wp14:anchorId="3356EF39" wp14:editId="292432D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covariation%20with%20proportion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61BA1" w14:textId="77777777" w:rsidR="005E4E9F" w:rsidRDefault="006E4EFC">
      <w:pPr>
        <w:pStyle w:val="Compact"/>
        <w:numPr>
          <w:ilvl w:val="0"/>
          <w:numId w:val="5"/>
        </w:numPr>
      </w:pPr>
      <w:r>
        <w:lastRenderedPageBreak/>
        <w:t>Why do we use bar charts to look for covariation with these variables?</w:t>
      </w:r>
    </w:p>
    <w:p w14:paraId="611EA1B0" w14:textId="77777777" w:rsidR="005E4E9F" w:rsidRDefault="006E4EFC">
      <w:pPr>
        <w:pStyle w:val="Compact"/>
        <w:numPr>
          <w:ilvl w:val="0"/>
          <w:numId w:val="5"/>
        </w:numPr>
      </w:pPr>
      <w:r>
        <w:t>What conclusions do you reach from these graphs that would help us predict who survived?</w:t>
      </w:r>
    </w:p>
    <w:p w14:paraId="6F2DD199" w14:textId="77777777" w:rsidR="005E4E9F" w:rsidRDefault="006E4EFC">
      <w:pPr>
        <w:pStyle w:val="Compact"/>
        <w:numPr>
          <w:ilvl w:val="0"/>
          <w:numId w:val="5"/>
        </w:numPr>
      </w:pPr>
      <w:r>
        <w:t>Write the R code that creates these two difference sets of bar charts.</w:t>
      </w:r>
    </w:p>
    <w:p w14:paraId="4BCED3AA" w14:textId="77777777" w:rsidR="005E4E9F" w:rsidRDefault="006E4EFC">
      <w:pPr>
        <w:pStyle w:val="Heading2"/>
      </w:pPr>
      <w:bookmarkStart w:id="3" w:name="iii.-comparison-of-distributions-of-fare"/>
      <w:r>
        <w:t>III. Comparison of distributions of fares by passenger class</w:t>
      </w:r>
      <w:bookmarkEnd w:id="3"/>
    </w:p>
    <w:p w14:paraId="589B0EFA" w14:textId="77777777" w:rsidR="005E4E9F" w:rsidRDefault="006E4EFC">
      <w:pPr>
        <w:pStyle w:val="FirstParagraph"/>
      </w:pPr>
      <w:r>
        <w:rPr>
          <w:noProof/>
        </w:rPr>
        <w:drawing>
          <wp:inline distT="0" distB="0" distL="0" distR="0" wp14:anchorId="6CBEAFAD" wp14:editId="6A6676A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fare%20distribution%20comparis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A6E14" w14:textId="77777777" w:rsidR="005E4E9F" w:rsidRDefault="006E4EFC">
      <w:pPr>
        <w:pStyle w:val="Compact"/>
        <w:numPr>
          <w:ilvl w:val="0"/>
          <w:numId w:val="6"/>
        </w:numPr>
      </w:pPr>
      <w:r>
        <w:t>Explain the parts of the violin plots.</w:t>
      </w:r>
    </w:p>
    <w:p w14:paraId="727DC643" w14:textId="77777777" w:rsidR="005E4E9F" w:rsidRDefault="006E4EFC">
      <w:pPr>
        <w:pStyle w:val="Compact"/>
        <w:numPr>
          <w:ilvl w:val="0"/>
          <w:numId w:val="6"/>
        </w:numPr>
      </w:pPr>
      <w:r>
        <w:t>Compare the distributions of the fares of the different passenger classes.</w:t>
      </w:r>
    </w:p>
    <w:p w14:paraId="5E2BDFBD" w14:textId="77777777" w:rsidR="005E4E9F" w:rsidRDefault="006E4EFC">
      <w:pPr>
        <w:pStyle w:val="Compact"/>
        <w:numPr>
          <w:ilvl w:val="1"/>
          <w:numId w:val="7"/>
        </w:numPr>
      </w:pPr>
      <w:r>
        <w:t>Location</w:t>
      </w:r>
    </w:p>
    <w:p w14:paraId="543348F9" w14:textId="77777777" w:rsidR="005E4E9F" w:rsidRDefault="006E4EFC">
      <w:pPr>
        <w:pStyle w:val="Compact"/>
        <w:numPr>
          <w:ilvl w:val="1"/>
          <w:numId w:val="7"/>
        </w:numPr>
      </w:pPr>
      <w:r>
        <w:t>Scale</w:t>
      </w:r>
    </w:p>
    <w:p w14:paraId="4E836733" w14:textId="77777777" w:rsidR="005E4E9F" w:rsidRDefault="006E4EFC">
      <w:pPr>
        <w:pStyle w:val="Compact"/>
        <w:numPr>
          <w:ilvl w:val="1"/>
          <w:numId w:val="7"/>
        </w:numPr>
      </w:pPr>
      <w:r>
        <w:t>Symmetry</w:t>
      </w:r>
    </w:p>
    <w:p w14:paraId="221AFB34" w14:textId="77777777" w:rsidR="005E4E9F" w:rsidRDefault="006E4EFC">
      <w:pPr>
        <w:pStyle w:val="Compact"/>
        <w:numPr>
          <w:ilvl w:val="1"/>
          <w:numId w:val="7"/>
        </w:numPr>
      </w:pPr>
      <w:r>
        <w:t>Outliers</w:t>
      </w:r>
    </w:p>
    <w:p w14:paraId="0023AE0C" w14:textId="77777777" w:rsidR="005E4E9F" w:rsidRDefault="006E4EFC">
      <w:pPr>
        <w:pStyle w:val="Compact"/>
        <w:numPr>
          <w:ilvl w:val="0"/>
          <w:numId w:val="6"/>
        </w:numPr>
      </w:pPr>
      <w:r>
        <w:t>Write the R code that creates the above boxplot plot.</w:t>
      </w:r>
    </w:p>
    <w:p w14:paraId="73D89FA7" w14:textId="77777777" w:rsidR="005E4E9F" w:rsidRDefault="006E4EFC">
      <w:pPr>
        <w:pStyle w:val="Heading2"/>
      </w:pPr>
      <w:bookmarkStart w:id="4" w:name="iv.-comparison-of-means-and-medians"/>
      <w:r>
        <w:t>IV. Comparison of means and medians</w:t>
      </w:r>
      <w:bookmarkEnd w:id="4"/>
    </w:p>
    <w:p w14:paraId="5871CAB2" w14:textId="77777777" w:rsidR="005E4E9F" w:rsidRDefault="006E4EFC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pclass median  mean</w:t>
      </w:r>
      <w:r>
        <w:br/>
      </w:r>
      <w:r>
        <w:rPr>
          <w:rStyle w:val="VerbatimChar"/>
        </w:rPr>
        <w:t>##   &lt;ord&gt;   &lt;dbl&gt; &lt;dbl&gt;</w:t>
      </w:r>
      <w:r>
        <w:br/>
      </w:r>
      <w:r>
        <w:rPr>
          <w:rStyle w:val="VerbatimChar"/>
        </w:rPr>
        <w:t>## 1 First   60     87.5</w:t>
      </w:r>
      <w:r>
        <w:br/>
      </w:r>
      <w:r>
        <w:rPr>
          <w:rStyle w:val="VerbatimChar"/>
        </w:rPr>
        <w:t>## 2 Second  15.0   21.2</w:t>
      </w:r>
      <w:r>
        <w:br/>
      </w:r>
      <w:r>
        <w:rPr>
          <w:rStyle w:val="VerbatimChar"/>
        </w:rPr>
        <w:t>## 3 Third    8.05  13.3</w:t>
      </w:r>
    </w:p>
    <w:p w14:paraId="2079EEA6" w14:textId="77777777" w:rsidR="005E4E9F" w:rsidRDefault="006E4EFC">
      <w:pPr>
        <w:pStyle w:val="Compact"/>
        <w:numPr>
          <w:ilvl w:val="0"/>
          <w:numId w:val="8"/>
        </w:numPr>
      </w:pPr>
      <w:r>
        <w:t>Compare the means and the medians of the fares paid by each passenger class.</w:t>
      </w:r>
    </w:p>
    <w:p w14:paraId="00C523EF" w14:textId="77777777" w:rsidR="005E4E9F" w:rsidRDefault="006E4EFC">
      <w:pPr>
        <w:pStyle w:val="Compact"/>
        <w:numPr>
          <w:ilvl w:val="0"/>
          <w:numId w:val="8"/>
        </w:numPr>
      </w:pPr>
      <w:r>
        <w:lastRenderedPageBreak/>
        <w:t>Do you prefer to use the means or the medians? Why?</w:t>
      </w:r>
    </w:p>
    <w:p w14:paraId="26004232" w14:textId="77777777" w:rsidR="005E4E9F" w:rsidRDefault="006E4EFC">
      <w:pPr>
        <w:pStyle w:val="Compact"/>
        <w:numPr>
          <w:ilvl w:val="0"/>
          <w:numId w:val="8"/>
        </w:numPr>
      </w:pPr>
      <w:r>
        <w:t>How do missing observations complicate our calculations?</w:t>
      </w:r>
    </w:p>
    <w:p w14:paraId="72F83EBF" w14:textId="77777777" w:rsidR="005E4E9F" w:rsidRDefault="006E4EFC">
      <w:pPr>
        <w:pStyle w:val="Compact"/>
        <w:numPr>
          <w:ilvl w:val="0"/>
          <w:numId w:val="8"/>
        </w:numPr>
      </w:pPr>
      <w:r>
        <w:t>Write the code that creates this table.</w:t>
      </w:r>
    </w:p>
    <w:p w14:paraId="388C0EC6" w14:textId="77777777" w:rsidR="005E4E9F" w:rsidRDefault="006E4EFC">
      <w:pPr>
        <w:pStyle w:val="Heading2"/>
      </w:pPr>
      <w:bookmarkStart w:id="5" w:name="v.-covariation-between-age-and-fare"/>
      <w:r>
        <w:t>V. Covariation between age and fare</w:t>
      </w:r>
      <w:bookmarkEnd w:id="5"/>
    </w:p>
    <w:p w14:paraId="701F9B04" w14:textId="77777777" w:rsidR="005E4E9F" w:rsidRDefault="006E4EFC">
      <w:pPr>
        <w:pStyle w:val="FirstParagraph"/>
      </w:pPr>
      <w:r>
        <w:rPr>
          <w:noProof/>
        </w:rPr>
        <w:drawing>
          <wp:inline distT="0" distB="0" distL="0" distR="0" wp14:anchorId="77E3F4B5" wp14:editId="7F2FBB7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covariation%20between%20numerical%20variable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AE789" w14:textId="77777777" w:rsidR="005E4E9F" w:rsidRDefault="006E4EFC">
      <w:pPr>
        <w:pStyle w:val="Compact"/>
        <w:numPr>
          <w:ilvl w:val="0"/>
          <w:numId w:val="9"/>
        </w:numPr>
      </w:pPr>
      <w:r>
        <w:t>Describe the relationship between fare and age for those who survived and those that didn’t.</w:t>
      </w:r>
    </w:p>
    <w:p w14:paraId="76E128A4" w14:textId="77777777" w:rsidR="005E4E9F" w:rsidRDefault="006E4EFC">
      <w:pPr>
        <w:pStyle w:val="Compact"/>
        <w:numPr>
          <w:ilvl w:val="0"/>
          <w:numId w:val="9"/>
        </w:numPr>
      </w:pPr>
      <w:r>
        <w:t>Write the R code that will create this diagram.</w:t>
      </w:r>
    </w:p>
    <w:p w14:paraId="36E10C6C" w14:textId="77777777" w:rsidR="005E4E9F" w:rsidRDefault="006E4EFC">
      <w:pPr>
        <w:pStyle w:val="Heading2"/>
      </w:pPr>
      <w:bookmarkStart w:id="6" w:name="vi.-age-by-passenger-class-gender-and-su"/>
      <w:r>
        <w:lastRenderedPageBreak/>
        <w:t>VI. Age by passenger class, gender, and survival</w:t>
      </w:r>
      <w:bookmarkEnd w:id="6"/>
    </w:p>
    <w:p w14:paraId="72A653FD" w14:textId="77777777" w:rsidR="005E4E9F" w:rsidRDefault="006E4EFC">
      <w:pPr>
        <w:pStyle w:val="FirstParagraph"/>
      </w:pPr>
      <w:r>
        <w:rPr>
          <w:noProof/>
        </w:rPr>
        <w:drawing>
          <wp:inline distT="0" distB="0" distL="0" distR="0" wp14:anchorId="65388E70" wp14:editId="45BD4B6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covariation%20categorical%20and%20numerica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0F90F" w14:textId="77777777" w:rsidR="005E4E9F" w:rsidRDefault="006E4EFC">
      <w:pPr>
        <w:pStyle w:val="Compact"/>
        <w:numPr>
          <w:ilvl w:val="0"/>
          <w:numId w:val="10"/>
        </w:numPr>
      </w:pPr>
      <w:r>
        <w:t>Find some patterns from the boxplot that would help you predict whether a given passenger survived or didn’t survive.</w:t>
      </w:r>
      <w:r>
        <w:br/>
      </w:r>
    </w:p>
    <w:p w14:paraId="448FA0DF" w14:textId="77777777" w:rsidR="005E4E9F" w:rsidRDefault="006E4EFC">
      <w:pPr>
        <w:pStyle w:val="Compact"/>
        <w:numPr>
          <w:ilvl w:val="0"/>
          <w:numId w:val="10"/>
        </w:numPr>
      </w:pPr>
      <w:r>
        <w:t>Write the R code that constructs this graph.</w:t>
      </w:r>
    </w:p>
    <w:sectPr w:rsidR="005E4E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111C2" w14:textId="77777777" w:rsidR="004D40DF" w:rsidRDefault="004D40DF">
      <w:pPr>
        <w:spacing w:after="0"/>
      </w:pPr>
      <w:r>
        <w:separator/>
      </w:r>
    </w:p>
  </w:endnote>
  <w:endnote w:type="continuationSeparator" w:id="0">
    <w:p w14:paraId="607D273C" w14:textId="77777777" w:rsidR="004D40DF" w:rsidRDefault="004D4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FB041" w14:textId="77777777" w:rsidR="004D40DF" w:rsidRDefault="004D40DF">
      <w:r>
        <w:separator/>
      </w:r>
    </w:p>
  </w:footnote>
  <w:footnote w:type="continuationSeparator" w:id="0">
    <w:p w14:paraId="17C27D31" w14:textId="77777777" w:rsidR="004D40DF" w:rsidRDefault="004D4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5A897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DA6F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AA5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DECCC9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23FC"/>
    <w:rsid w:val="004D40DF"/>
    <w:rsid w:val="004E29B3"/>
    <w:rsid w:val="00590D07"/>
    <w:rsid w:val="005E4E9F"/>
    <w:rsid w:val="006E4EFC"/>
    <w:rsid w:val="00784D58"/>
    <w:rsid w:val="008D6863"/>
    <w:rsid w:val="00B67AD5"/>
    <w:rsid w:val="00B86B75"/>
    <w:rsid w:val="00BC48D5"/>
    <w:rsid w:val="00C36279"/>
    <w:rsid w:val="00DF22E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C5F8E"/>
  <w15:docId w15:val="{AFBF53EF-80F6-41F9-BC1C-16A48DF2F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I</vt:lpstr>
    </vt:vector>
  </TitlesOfParts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</dc:title>
  <dc:creator>Fall 2018</dc:creator>
  <cp:keywords/>
  <cp:lastModifiedBy>Ray Nelson</cp:lastModifiedBy>
  <cp:revision>4</cp:revision>
  <dcterms:created xsi:type="dcterms:W3CDTF">2018-10-09T22:48:00Z</dcterms:created>
  <dcterms:modified xsi:type="dcterms:W3CDTF">2018-10-25T20:36:00Z</dcterms:modified>
</cp:coreProperties>
</file>